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Risk model for Heart Failur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By Age and Se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5F5F5F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5F5F5F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5F5F5F"/>
              <w:bottom w:val="single" w:sz="16" w:space="0" w:color="5F5F5F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</w:t>
            </w:r>
          </w:p>
        </w:tc>
        <w:tc>
          <w:tcPr>
            <w:tcBorders>
              <w:top w:val="single" w:sz="16" w:space="0" w:color="5F5F5F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5F5F5F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5F5F5F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5F5F5F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>, N = 4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5F5F5F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>, N = 5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5F5F5F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43, 57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1, 62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35%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9.8%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65%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8 (90%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lood Pressur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20, 140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120, 145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olesterol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(197, 267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0, 267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gin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87%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8%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3%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62%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Pearson's Chi-squared tes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ource: MlR datase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31T10:03:06Z</dcterms:created>
  <dcterms:modified xsi:type="dcterms:W3CDTF">2023-12-31T10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